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08</w:t>
      </w:r>
      <w:r>
        <w:t xml:space="preserve"> </w:t>
      </w:r>
      <w:r>
        <w:t xml:space="preserve">06:41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13485c84cf2161bc0e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08T06:41:22Z</dcterms:created>
  <dcterms:modified xsi:type="dcterms:W3CDTF">2021-01-08T06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08 06:41:21</vt:lpwstr>
  </property>
</Properties>
</file>